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03AEE8" w14:textId="77777777" w:rsidR="00FB2216" w:rsidRDefault="002671D9">
      <w:pPr>
        <w:pStyle w:val="Title"/>
      </w:pPr>
      <w:r>
        <w:t>Отчёт по лабораторной работе №4</w:t>
      </w:r>
    </w:p>
    <w:p w14:paraId="0C59D147" w14:textId="77777777" w:rsidR="00FB2216" w:rsidRDefault="002671D9">
      <w:pPr>
        <w:pStyle w:val="Subtitle"/>
      </w:pPr>
      <w:r>
        <w:t>Дискреционное разграничение прав в Linux. Расширенные атрибуты</w:t>
      </w:r>
    </w:p>
    <w:p w14:paraId="6CBE56D9" w14:textId="6C17C499" w:rsidR="00FB2216" w:rsidRDefault="002671D9">
      <w:pPr>
        <w:pStyle w:val="Author"/>
      </w:pPr>
      <w:r>
        <w:t xml:space="preserve">Оразклычев </w:t>
      </w:r>
      <w:r w:rsidR="002626CA">
        <w:t>Давут</w:t>
      </w:r>
      <w:r>
        <w:t xml:space="preserve"> НФ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80048079"/>
        <w:docPartObj>
          <w:docPartGallery w:val="Table of Contents"/>
          <w:docPartUnique/>
        </w:docPartObj>
      </w:sdtPr>
      <w:sdtEndPr/>
      <w:sdtContent>
        <w:p w14:paraId="5D16BCAA" w14:textId="77777777" w:rsidR="00FB2216" w:rsidRDefault="002671D9">
          <w:pPr>
            <w:pStyle w:val="TOCHeading"/>
          </w:pPr>
          <w:r>
            <w:t>Содержание</w:t>
          </w:r>
        </w:p>
        <w:p w14:paraId="4C50AD15" w14:textId="77777777" w:rsidR="008810BA" w:rsidRDefault="002671D9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6518716" w:history="1">
            <w:r w:rsidR="008810BA" w:rsidRPr="0045529E">
              <w:rPr>
                <w:rStyle w:val="Hyperlink"/>
                <w:noProof/>
              </w:rPr>
              <w:t>Цель работы</w:t>
            </w:r>
            <w:r w:rsidR="008810BA">
              <w:rPr>
                <w:noProof/>
                <w:webHidden/>
              </w:rPr>
              <w:tab/>
            </w:r>
            <w:r w:rsidR="008810BA">
              <w:rPr>
                <w:noProof/>
                <w:webHidden/>
              </w:rPr>
              <w:fldChar w:fldCharType="begin"/>
            </w:r>
            <w:r w:rsidR="008810BA">
              <w:rPr>
                <w:noProof/>
                <w:webHidden/>
              </w:rPr>
              <w:instrText xml:space="preserve"> PAGEREF _Toc86518716 \h </w:instrText>
            </w:r>
            <w:r w:rsidR="008810BA">
              <w:rPr>
                <w:noProof/>
                <w:webHidden/>
              </w:rPr>
            </w:r>
            <w:r w:rsidR="008810BA">
              <w:rPr>
                <w:noProof/>
                <w:webHidden/>
              </w:rPr>
              <w:fldChar w:fldCharType="separate"/>
            </w:r>
            <w:r w:rsidR="008810BA">
              <w:rPr>
                <w:noProof/>
                <w:webHidden/>
              </w:rPr>
              <w:t>1</w:t>
            </w:r>
            <w:r w:rsidR="008810BA">
              <w:rPr>
                <w:noProof/>
                <w:webHidden/>
              </w:rPr>
              <w:fldChar w:fldCharType="end"/>
            </w:r>
          </w:hyperlink>
        </w:p>
        <w:p w14:paraId="4E0CEAFA" w14:textId="77777777" w:rsidR="008810BA" w:rsidRDefault="00C00ADC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86518717" w:history="1">
            <w:r w:rsidR="008810BA" w:rsidRPr="0045529E">
              <w:rPr>
                <w:rStyle w:val="Hyperlink"/>
                <w:noProof/>
              </w:rPr>
              <w:t>Выполнение лабораторной работы</w:t>
            </w:r>
            <w:r w:rsidR="008810BA">
              <w:rPr>
                <w:noProof/>
                <w:webHidden/>
              </w:rPr>
              <w:tab/>
            </w:r>
            <w:r w:rsidR="008810BA">
              <w:rPr>
                <w:noProof/>
                <w:webHidden/>
              </w:rPr>
              <w:fldChar w:fldCharType="begin"/>
            </w:r>
            <w:r w:rsidR="008810BA">
              <w:rPr>
                <w:noProof/>
                <w:webHidden/>
              </w:rPr>
              <w:instrText xml:space="preserve"> PAGEREF _Toc86518717 \h </w:instrText>
            </w:r>
            <w:r w:rsidR="008810BA">
              <w:rPr>
                <w:noProof/>
                <w:webHidden/>
              </w:rPr>
            </w:r>
            <w:r w:rsidR="008810BA">
              <w:rPr>
                <w:noProof/>
                <w:webHidden/>
              </w:rPr>
              <w:fldChar w:fldCharType="separate"/>
            </w:r>
            <w:r w:rsidR="008810BA">
              <w:rPr>
                <w:noProof/>
                <w:webHidden/>
              </w:rPr>
              <w:t>1</w:t>
            </w:r>
            <w:r w:rsidR="008810BA">
              <w:rPr>
                <w:noProof/>
                <w:webHidden/>
              </w:rPr>
              <w:fldChar w:fldCharType="end"/>
            </w:r>
          </w:hyperlink>
        </w:p>
        <w:p w14:paraId="609F4552" w14:textId="77777777" w:rsidR="008810BA" w:rsidRDefault="00C00ADC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86518718" w:history="1">
            <w:r w:rsidR="008810BA" w:rsidRPr="0045529E">
              <w:rPr>
                <w:rStyle w:val="Hyperlink"/>
                <w:noProof/>
              </w:rPr>
              <w:t>Вывод</w:t>
            </w:r>
            <w:r w:rsidR="008810BA">
              <w:rPr>
                <w:noProof/>
                <w:webHidden/>
              </w:rPr>
              <w:tab/>
            </w:r>
            <w:r w:rsidR="008810BA">
              <w:rPr>
                <w:noProof/>
                <w:webHidden/>
              </w:rPr>
              <w:fldChar w:fldCharType="begin"/>
            </w:r>
            <w:r w:rsidR="008810BA">
              <w:rPr>
                <w:noProof/>
                <w:webHidden/>
              </w:rPr>
              <w:instrText xml:space="preserve"> PAGEREF _Toc86518718 \h </w:instrText>
            </w:r>
            <w:r w:rsidR="008810BA">
              <w:rPr>
                <w:noProof/>
                <w:webHidden/>
              </w:rPr>
            </w:r>
            <w:r w:rsidR="008810BA">
              <w:rPr>
                <w:noProof/>
                <w:webHidden/>
              </w:rPr>
              <w:fldChar w:fldCharType="separate"/>
            </w:r>
            <w:r w:rsidR="008810BA">
              <w:rPr>
                <w:noProof/>
                <w:webHidden/>
              </w:rPr>
              <w:t>4</w:t>
            </w:r>
            <w:r w:rsidR="008810BA">
              <w:rPr>
                <w:noProof/>
                <w:webHidden/>
              </w:rPr>
              <w:fldChar w:fldCharType="end"/>
            </w:r>
          </w:hyperlink>
        </w:p>
        <w:p w14:paraId="59334616" w14:textId="77777777" w:rsidR="00FB2216" w:rsidRDefault="002671D9">
          <w:r>
            <w:fldChar w:fldCharType="end"/>
          </w:r>
        </w:p>
      </w:sdtContent>
    </w:sdt>
    <w:p w14:paraId="1F149808" w14:textId="77777777" w:rsidR="00FB2216" w:rsidRDefault="002671D9">
      <w:pPr>
        <w:pStyle w:val="Heading1"/>
      </w:pPr>
      <w:bookmarkStart w:id="0" w:name="_Toc86518716"/>
      <w:bookmarkStart w:id="1" w:name="цель-работы"/>
      <w:r>
        <w:t>Цель работы</w:t>
      </w:r>
      <w:bookmarkEnd w:id="0"/>
    </w:p>
    <w:p w14:paraId="74191CCE" w14:textId="77777777" w:rsidR="00FB2216" w:rsidRDefault="002671D9">
      <w:pPr>
        <w:pStyle w:val="FirstParagraph"/>
      </w:pPr>
      <w:r>
        <w:t>Получение практических навыков работы в консоли с расширенными атрибутами файлов</w:t>
      </w:r>
    </w:p>
    <w:p w14:paraId="027309FE" w14:textId="77777777" w:rsidR="00FB2216" w:rsidRDefault="002671D9">
      <w:pPr>
        <w:pStyle w:val="Heading1"/>
      </w:pPr>
      <w:bookmarkStart w:id="2" w:name="_Toc86518717"/>
      <w:bookmarkStart w:id="3" w:name="выполнение-лабораторной-работы"/>
      <w:bookmarkEnd w:id="1"/>
      <w:r>
        <w:t>Выполнение лабораторной работы</w:t>
      </w:r>
      <w:bookmarkEnd w:id="2"/>
    </w:p>
    <w:p w14:paraId="12531231" w14:textId="77777777" w:rsidR="00FB2216" w:rsidRDefault="002671D9">
      <w:pPr>
        <w:pStyle w:val="Compact"/>
        <w:numPr>
          <w:ilvl w:val="0"/>
          <w:numId w:val="2"/>
        </w:numPr>
      </w:pPr>
      <w:r>
        <w:t>От имени пользователя guest определили расширенные атрибуты файла</w:t>
      </w:r>
    </w:p>
    <w:p w14:paraId="17EDAF22" w14:textId="77777777" w:rsidR="00FB2216" w:rsidRDefault="002671D9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3EF3A285" wp14:editId="23AEA84D">
            <wp:extent cx="5334000" cy="4473910"/>
            <wp:effectExtent l="0" t="0" r="0" b="0"/>
            <wp:docPr id="1" name="Picture" descr="Определение расширенные атрибуты файл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146460DA" w14:textId="77777777" w:rsidR="00FB2216" w:rsidRDefault="002671D9">
      <w:pPr>
        <w:pStyle w:val="ImageCaption"/>
      </w:pPr>
      <w:r>
        <w:t>Определение расширенные атрибуты файла</w:t>
      </w:r>
    </w:p>
    <w:p w14:paraId="69E45932" w14:textId="77777777" w:rsidR="00FB2216" w:rsidRDefault="002671D9">
      <w:pPr>
        <w:numPr>
          <w:ilvl w:val="0"/>
          <w:numId w:val="3"/>
        </w:numPr>
      </w:pPr>
      <w:r>
        <w:t xml:space="preserve">Установили командой </w:t>
      </w:r>
      <w:r>
        <w:rPr>
          <w:b/>
          <w:bCs/>
        </w:rPr>
        <w:t>chmod 600 file1</w:t>
      </w:r>
      <w:r>
        <w:t xml:space="preserve"> на файл </w:t>
      </w:r>
      <w:r>
        <w:rPr>
          <w:b/>
          <w:bCs/>
        </w:rPr>
        <w:t>file1</w:t>
      </w:r>
      <w:r>
        <w:t xml:space="preserve"> права, разрешающие чтение и запись для владельца файла</w:t>
      </w:r>
    </w:p>
    <w:p w14:paraId="783EB05F" w14:textId="77777777" w:rsidR="00FB2216" w:rsidRDefault="002671D9">
      <w:pPr>
        <w:numPr>
          <w:ilvl w:val="0"/>
          <w:numId w:val="3"/>
        </w:numPr>
      </w:pPr>
      <w:r>
        <w:t>Попробовали установить на файл /home/guest/dir1/file1 расширенный атрибут a от имени пользователя guest:</w:t>
      </w:r>
    </w:p>
    <w:p w14:paraId="18012B38" w14:textId="77777777" w:rsidR="00FB2216" w:rsidRDefault="002671D9">
      <w:pPr>
        <w:pStyle w:val="CaptionedFigure"/>
      </w:pPr>
      <w:r>
        <w:rPr>
          <w:noProof/>
        </w:rPr>
        <w:drawing>
          <wp:inline distT="0" distB="0" distL="0" distR="0" wp14:anchorId="7E7B5F98" wp14:editId="5E0F5150">
            <wp:extent cx="4772025" cy="781050"/>
            <wp:effectExtent l="0" t="0" r="0" b="0"/>
            <wp:docPr id="2" name="Picture" descr="Установка расширенного аттрибу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781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E3BCCF" w14:textId="77777777" w:rsidR="00FB2216" w:rsidRDefault="002671D9">
      <w:pPr>
        <w:pStyle w:val="ImageCaption"/>
      </w:pPr>
      <w:r>
        <w:t>Установка расширенного аттрибута</w:t>
      </w:r>
    </w:p>
    <w:p w14:paraId="5ECF5D9D" w14:textId="77777777" w:rsidR="00FB2216" w:rsidRDefault="002671D9">
      <w:pPr>
        <w:numPr>
          <w:ilvl w:val="0"/>
          <w:numId w:val="4"/>
        </w:numPr>
      </w:pPr>
      <w:r>
        <w:t xml:space="preserve">Повысили свои права с помощью команды su. Попробовали установить расширенный атрибут </w:t>
      </w:r>
      <w:r>
        <w:rPr>
          <w:b/>
          <w:bCs/>
        </w:rPr>
        <w:t>a</w:t>
      </w:r>
      <w:r>
        <w:t xml:space="preserve"> на файл </w:t>
      </w:r>
      <w:r>
        <w:rPr>
          <w:b/>
          <w:bCs/>
        </w:rPr>
        <w:t>/home/guest/dir1/file1</w:t>
      </w:r>
      <w:r>
        <w:t xml:space="preserve"> от имени </w:t>
      </w:r>
      <w:r>
        <w:lastRenderedPageBreak/>
        <w:t xml:space="preserve">суперпользователя: </w:t>
      </w:r>
      <w:r>
        <w:rPr>
          <w:noProof/>
        </w:rPr>
        <w:drawing>
          <wp:inline distT="0" distB="0" distL="0" distR="0" wp14:anchorId="0CAF5716" wp14:editId="3DACA57C">
            <wp:extent cx="5334000" cy="2901192"/>
            <wp:effectExtent l="0" t="0" r="0" b="0"/>
            <wp:docPr id="3" name="Picture" descr="Переход в режим супер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473929" w14:textId="77777777" w:rsidR="00FB2216" w:rsidRDefault="002671D9">
      <w:pPr>
        <w:numPr>
          <w:ilvl w:val="0"/>
          <w:numId w:val="4"/>
        </w:numPr>
      </w:pPr>
      <w:r>
        <w:t>От пользователя guest проверили правильность установления атрибута:</w:t>
      </w:r>
    </w:p>
    <w:p w14:paraId="4B68ADAA" w14:textId="77777777" w:rsidR="00FB2216" w:rsidRDefault="002671D9">
      <w:pPr>
        <w:numPr>
          <w:ilvl w:val="0"/>
          <w:numId w:val="4"/>
        </w:numPr>
      </w:pPr>
      <w:r>
        <w:t>Выполнили дозапись в файл file1 слова «test» командой и после прочли его</w:t>
      </w:r>
    </w:p>
    <w:p w14:paraId="09DB2F73" w14:textId="77777777" w:rsidR="00FB2216" w:rsidRDefault="002671D9">
      <w:pPr>
        <w:pStyle w:val="CaptionedFigure"/>
      </w:pPr>
      <w:r>
        <w:rPr>
          <w:noProof/>
        </w:rPr>
        <w:drawing>
          <wp:inline distT="0" distB="0" distL="0" distR="0" wp14:anchorId="23554C42" wp14:editId="1A5B3B06">
            <wp:extent cx="4314825" cy="1181100"/>
            <wp:effectExtent l="0" t="0" r="0" b="0"/>
            <wp:docPr id="4" name="Picture" descr="Попытка запис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B7F657" w14:textId="77777777" w:rsidR="00FB2216" w:rsidRDefault="002671D9">
      <w:pPr>
        <w:pStyle w:val="ImageCaption"/>
      </w:pPr>
      <w:r>
        <w:t>Попытка записи</w:t>
      </w:r>
    </w:p>
    <w:p w14:paraId="04723DDA" w14:textId="77777777" w:rsidR="00FB2216" w:rsidRDefault="002671D9">
      <w:pPr>
        <w:numPr>
          <w:ilvl w:val="0"/>
          <w:numId w:val="5"/>
        </w:numPr>
      </w:pPr>
      <w:r>
        <w:t>Попробовали удалить файл file1 либо стереть имеющуюся в нём информацию командой. Ничего не вышло</w:t>
      </w:r>
    </w:p>
    <w:p w14:paraId="2DBB8A4C" w14:textId="77777777" w:rsidR="00FB2216" w:rsidRDefault="002671D9">
      <w:pPr>
        <w:numPr>
          <w:ilvl w:val="0"/>
          <w:numId w:val="5"/>
        </w:numPr>
      </w:pPr>
      <w:r>
        <w:t>Убрали ему ограничения и сняли флажок. После этого с файлом доступны стали все манипуляции.</w:t>
      </w:r>
    </w:p>
    <w:p w14:paraId="0EB53EA2" w14:textId="77777777" w:rsidR="00FB2216" w:rsidRDefault="002671D9">
      <w:pPr>
        <w:pStyle w:val="CaptionedFigure"/>
      </w:pPr>
      <w:r>
        <w:rPr>
          <w:noProof/>
        </w:rPr>
        <w:drawing>
          <wp:inline distT="0" distB="0" distL="0" distR="0" wp14:anchorId="38F40DC0" wp14:editId="05C05DEA">
            <wp:extent cx="5334000" cy="1477230"/>
            <wp:effectExtent l="0" t="0" r="0" b="0"/>
            <wp:docPr id="5" name="Picture" descr="Попытка записи без ограничен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308918" w14:textId="77777777" w:rsidR="00FB2216" w:rsidRDefault="002671D9">
      <w:pPr>
        <w:pStyle w:val="ImageCaption"/>
      </w:pPr>
      <w:r>
        <w:t>Попытка записи без ограничений</w:t>
      </w:r>
    </w:p>
    <w:p w14:paraId="1308390F" w14:textId="77777777" w:rsidR="00FB2216" w:rsidRDefault="002671D9">
      <w:pPr>
        <w:pStyle w:val="Compact"/>
        <w:numPr>
          <w:ilvl w:val="0"/>
          <w:numId w:val="6"/>
        </w:numPr>
      </w:pPr>
      <w:r>
        <w:t>Повторили все действия по шагам, заменив атрибут «a» атрибутом «i». Все действия также обвенчались неудачей</w:t>
      </w:r>
    </w:p>
    <w:p w14:paraId="3D81B809" w14:textId="77777777" w:rsidR="00FB2216" w:rsidRDefault="002671D9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3FDF8158" wp14:editId="7C71F4AB">
            <wp:extent cx="5334000" cy="3614909"/>
            <wp:effectExtent l="0" t="0" r="0" b="0"/>
            <wp:docPr id="6" name="Picture" descr="Попытка записи с аттрибутом +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347E04F7" w14:textId="77777777" w:rsidR="00FB2216" w:rsidRDefault="002671D9">
      <w:pPr>
        <w:pStyle w:val="ImageCaption"/>
      </w:pPr>
      <w:r>
        <w:t>Попытка записи с аттрибутом +i</w:t>
      </w:r>
    </w:p>
    <w:p w14:paraId="61914D72" w14:textId="77777777" w:rsidR="00FB2216" w:rsidRDefault="002671D9">
      <w:pPr>
        <w:pStyle w:val="Heading1"/>
      </w:pPr>
      <w:bookmarkStart w:id="6" w:name="_Toc86518718"/>
      <w:bookmarkStart w:id="7" w:name="вывод"/>
      <w:bookmarkEnd w:id="3"/>
      <w:r>
        <w:t>Вывод</w:t>
      </w:r>
      <w:bookmarkEnd w:id="6"/>
    </w:p>
    <w:p w14:paraId="1E5506D4" w14:textId="77777777" w:rsidR="00FB2216" w:rsidRDefault="002671D9">
      <w:pPr>
        <w:pStyle w:val="FirstParagraph"/>
      </w:pPr>
      <w:r>
        <w:t>Получили практические навыки работы в консоли с расширенными атрибутами файлов</w:t>
      </w:r>
      <w:bookmarkEnd w:id="7"/>
    </w:p>
    <w:sectPr w:rsidR="00FB221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9328A3" w14:textId="77777777" w:rsidR="00C00ADC" w:rsidRDefault="00C00ADC">
      <w:pPr>
        <w:spacing w:after="0"/>
      </w:pPr>
      <w:r>
        <w:separator/>
      </w:r>
    </w:p>
  </w:endnote>
  <w:endnote w:type="continuationSeparator" w:id="0">
    <w:p w14:paraId="64336965" w14:textId="77777777" w:rsidR="00C00ADC" w:rsidRDefault="00C00A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CC480" w14:textId="77777777" w:rsidR="00C00ADC" w:rsidRDefault="00C00ADC">
      <w:r>
        <w:separator/>
      </w:r>
    </w:p>
  </w:footnote>
  <w:footnote w:type="continuationSeparator" w:id="0">
    <w:p w14:paraId="68C44E30" w14:textId="77777777" w:rsidR="00C00ADC" w:rsidRDefault="00C00A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C6C5C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D3AFDF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89AE602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C0A2871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7"/>
    <w:multiLevelType w:val="multilevel"/>
    <w:tmpl w:val="B128FA50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9"/>
    <w:multiLevelType w:val="multilevel"/>
    <w:tmpl w:val="71A66E0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4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6">
    <w:abstractNumId w:val="5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B2216"/>
    <w:rsid w:val="002626CA"/>
    <w:rsid w:val="002671D9"/>
    <w:rsid w:val="008810BA"/>
    <w:rsid w:val="00C00ADC"/>
    <w:rsid w:val="00FB221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2E43D0"/>
  <w15:docId w15:val="{506A1AFA-7B70-4DFF-9084-BB3FD782E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8810B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43</Words>
  <Characters>1387</Characters>
  <Application>Microsoft Office Word</Application>
  <DocSecurity>0</DocSecurity>
  <Lines>11</Lines>
  <Paragraphs>3</Paragraphs>
  <ScaleCrop>false</ScaleCrop>
  <Company/>
  <LinksUpToDate>false</LinksUpToDate>
  <CharactersWithSpaces>1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Оразклычев Довлет НФИбд-02-18</dc:creator>
  <cp:keywords/>
  <cp:lastModifiedBy>Давут Оразклычев</cp:lastModifiedBy>
  <cp:revision>4</cp:revision>
  <dcterms:created xsi:type="dcterms:W3CDTF">2021-10-30T17:38:00Z</dcterms:created>
  <dcterms:modified xsi:type="dcterms:W3CDTF">2022-02-06T12:0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Arial</vt:lpwstr>
  </property>
  <property fmtid="{D5CDD505-2E9C-101B-9397-08002B2CF9AE}" pid="9" name="mainfontoptions">
    <vt:lpwstr>Ligatures=TeX</vt:lpwstr>
  </property>
  <property fmtid="{D5CDD505-2E9C-101B-9397-08002B2CF9AE}" pid="10" name="monofont">
    <vt:lpwstr>Arial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Arial</vt:lpwstr>
  </property>
  <property fmtid="{D5CDD505-2E9C-101B-9397-08002B2CF9AE}" pid="17" name="romanfontoptions">
    <vt:lpwstr>Ligatures=TeX</vt:lpwstr>
  </property>
  <property fmtid="{D5CDD505-2E9C-101B-9397-08002B2CF9AE}" pid="18" name="sansfont">
    <vt:lpwstr>Arial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креционное разграничение прав в Linux. Расширенные атрибут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